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32BE73" w14:textId="77777777" w:rsidR="00667B35" w:rsidRDefault="003D3AC4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Significant Differences</w:t>
      </w:r>
    </w:p>
    <w:p w14:paraId="5F32BE94" w14:textId="77777777" w:rsidR="00667B35" w:rsidRDefault="00667B35">
      <w:pPr>
        <w:pStyle w:val="FirstParagraph"/>
      </w:pPr>
    </w:p>
    <w:sectPr w:rsidR="00667B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180C9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56162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7B35"/>
    <w:rsid w:val="003D3AC4"/>
    <w:rsid w:val="00667B35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32BE73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49</Characters>
  <Application>Microsoft Office Word</Application>
  <DocSecurity>0</DocSecurity>
  <Lines>4</Lines>
  <Paragraphs>5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2</cp:revision>
  <dcterms:created xsi:type="dcterms:W3CDTF">2025-01-25T07:45:00Z</dcterms:created>
  <dcterms:modified xsi:type="dcterms:W3CDTF">2025-01-25T07:46:00Z</dcterms:modified>
</cp:coreProperties>
</file>